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Горюнов</w:t>
      </w:r>
      <w:r>
        <w:t xml:space="preserve"> </w:t>
      </w:r>
      <w:r>
        <w:t xml:space="preserve">Максим</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889633" cy="4004109"/>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889633" cy="4004109"/>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706753" cy="3638349"/>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706753" cy="3638349"/>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370136"/>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370136"/>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13145" cy="4494997"/>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13145" cy="4494997"/>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475216"/>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75216"/>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723131"/>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723131"/>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99985"/>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99985"/>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66636"/>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66636"/>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1427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1427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04183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4183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65658"/>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65658"/>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86746"/>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86746"/>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74168"/>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74168"/>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97923"/>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97923"/>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40167"/>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40167"/>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757332"/>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757332"/>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Горюнов Максим НБИбд-01-21</dc:creator>
  <dc:language>ru-RU</dc:language>
  <cp:keywords/>
  <dcterms:created xsi:type="dcterms:W3CDTF">2022-08-24T17:04:56Z</dcterms:created>
  <dcterms:modified xsi:type="dcterms:W3CDTF">2022-08-24T17: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